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Default="009F4E52">
      <w:r>
        <w:t>Course Name:</w:t>
      </w:r>
      <w:r w:rsidR="002B6A97">
        <w:t xml:space="preserve"> </w:t>
      </w:r>
      <w:r w:rsidR="00322BD6">
        <w:t xml:space="preserve">   </w:t>
      </w:r>
      <w:r w:rsidR="002B6A97">
        <w:t>Computer Vision</w:t>
      </w:r>
    </w:p>
    <w:p w14:paraId="08F08FB7" w14:textId="40DA1715" w:rsidR="009F4E52" w:rsidRDefault="009F4E52">
      <w:r>
        <w:t xml:space="preserve">Course </w:t>
      </w:r>
      <w:r w:rsidR="002B6A97">
        <w:t>Code</w:t>
      </w:r>
      <w:r>
        <w:t>:</w:t>
      </w:r>
      <w:r w:rsidR="00EE1A54">
        <w:tab/>
      </w:r>
      <w:r w:rsidR="002B6A97">
        <w:t>19AI621</w:t>
      </w:r>
    </w:p>
    <w:p w14:paraId="0FC61B47" w14:textId="40D3113C" w:rsidR="009F4E52" w:rsidRDefault="006661C0">
      <w:r>
        <w:t xml:space="preserve">Course Advisor: Dr. </w:t>
      </w:r>
      <w:proofErr w:type="spellStart"/>
      <w:r>
        <w:t>Senthilkumar</w:t>
      </w:r>
      <w:proofErr w:type="spellEnd"/>
      <w:r>
        <w:t xml:space="preserve"> T</w:t>
      </w:r>
      <w:bookmarkStart w:id="0" w:name="_GoBack"/>
      <w:bookmarkEnd w:id="0"/>
    </w:p>
    <w:p w14:paraId="3E112452" w14:textId="2AD8517B" w:rsidR="00D434A4" w:rsidRDefault="00EE1A54">
      <w:proofErr w:type="gramStart"/>
      <w:r>
        <w:t>Title :</w:t>
      </w:r>
      <w:proofErr w:type="gramEnd"/>
      <w:r>
        <w:tab/>
      </w:r>
      <w:r>
        <w:tab/>
      </w:r>
      <w:r w:rsidR="002B6A97">
        <w:t xml:space="preserve">Lane Detection </w:t>
      </w:r>
      <w:r w:rsidR="005E17E1">
        <w:t xml:space="preserve">for Autonomous Vehicles </w:t>
      </w:r>
      <w:r w:rsidR="002B6A97">
        <w:t>using Computer Vision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E1A54" w14:paraId="6387BDAD" w14:textId="77777777" w:rsidTr="00EE1A54">
        <w:tc>
          <w:tcPr>
            <w:tcW w:w="4675" w:type="dxa"/>
          </w:tcPr>
          <w:p w14:paraId="32AB3A1A" w14:textId="77777777" w:rsidR="00EE1A54" w:rsidRDefault="00EE1A54">
            <w:r>
              <w:t>Roll No/Name</w:t>
            </w:r>
          </w:p>
        </w:tc>
        <w:tc>
          <w:tcPr>
            <w:tcW w:w="4675" w:type="dxa"/>
          </w:tcPr>
          <w:p w14:paraId="6DE0C8E4" w14:textId="77777777" w:rsidR="00EE1A54" w:rsidRDefault="00EE1A54">
            <w:r>
              <w:t>Role</w:t>
            </w:r>
          </w:p>
        </w:tc>
      </w:tr>
      <w:tr w:rsidR="00EE1A54" w14:paraId="64E224BF" w14:textId="77777777" w:rsidTr="00EE1A54">
        <w:tc>
          <w:tcPr>
            <w:tcW w:w="4675" w:type="dxa"/>
          </w:tcPr>
          <w:p w14:paraId="69847095" w14:textId="0BC2DB0C" w:rsidR="00EE1A54" w:rsidRDefault="002B6A97">
            <w:r>
              <w:t>Abhishek Gopinath</w:t>
            </w:r>
            <w:r w:rsidR="00530802">
              <w:t xml:space="preserve"> [CB.</w:t>
            </w:r>
            <w:proofErr w:type="gramStart"/>
            <w:r w:rsidR="00530802">
              <w:t>EN.P</w:t>
            </w:r>
            <w:proofErr w:type="gramEnd"/>
            <w:r w:rsidR="00530802">
              <w:t>2AID20002]</w:t>
            </w:r>
          </w:p>
        </w:tc>
        <w:tc>
          <w:tcPr>
            <w:tcW w:w="4675" w:type="dxa"/>
          </w:tcPr>
          <w:p w14:paraId="18E0030F" w14:textId="61CD0043" w:rsidR="00EE1A54" w:rsidRDefault="00EE1A54"/>
        </w:tc>
      </w:tr>
      <w:tr w:rsidR="002B6A97" w14:paraId="598CE33B" w14:textId="77777777" w:rsidTr="00EE1A54">
        <w:tc>
          <w:tcPr>
            <w:tcW w:w="4675" w:type="dxa"/>
          </w:tcPr>
          <w:p w14:paraId="40EC33E3" w14:textId="381A1CA1" w:rsidR="002B6A97" w:rsidRDefault="002B6A97">
            <w:r>
              <w:t>Alan Henry</w:t>
            </w:r>
            <w:r w:rsidR="00530802">
              <w:t xml:space="preserve"> [CB.</w:t>
            </w:r>
            <w:proofErr w:type="gramStart"/>
            <w:r w:rsidR="00530802">
              <w:t>EN.P</w:t>
            </w:r>
            <w:proofErr w:type="gramEnd"/>
            <w:r w:rsidR="00530802">
              <w:t>2AID20010]</w:t>
            </w:r>
          </w:p>
        </w:tc>
        <w:tc>
          <w:tcPr>
            <w:tcW w:w="4675" w:type="dxa"/>
          </w:tcPr>
          <w:p w14:paraId="408F6E72" w14:textId="77777777" w:rsidR="002B6A97" w:rsidRDefault="002B6A97"/>
        </w:tc>
      </w:tr>
      <w:tr w:rsidR="00EE1A54" w14:paraId="4D67BDD2" w14:textId="77777777" w:rsidTr="00EE1A54">
        <w:tc>
          <w:tcPr>
            <w:tcW w:w="4675" w:type="dxa"/>
          </w:tcPr>
          <w:p w14:paraId="52A8AC78" w14:textId="13D336D2" w:rsidR="00EE1A54" w:rsidRDefault="002B6A97">
            <w:r>
              <w:t>Jiss Joseph Thomas</w:t>
            </w:r>
            <w:r w:rsidR="00530802">
              <w:t xml:space="preserve"> [CB.</w:t>
            </w:r>
            <w:proofErr w:type="gramStart"/>
            <w:r w:rsidR="00530802">
              <w:t>EN.P</w:t>
            </w:r>
            <w:proofErr w:type="gramEnd"/>
            <w:r w:rsidR="00530802">
              <w:t>2AID20024]</w:t>
            </w:r>
          </w:p>
        </w:tc>
        <w:tc>
          <w:tcPr>
            <w:tcW w:w="4675" w:type="dxa"/>
          </w:tcPr>
          <w:p w14:paraId="2BED65D1" w14:textId="77777777" w:rsidR="00EE1A54" w:rsidRDefault="00EE1A54"/>
        </w:tc>
      </w:tr>
    </w:tbl>
    <w:p w14:paraId="1FE9F24A" w14:textId="78F1BD97" w:rsidR="00EE1A54" w:rsidRDefault="00EE1A54"/>
    <w:p w14:paraId="511C47AF" w14:textId="389E6C12" w:rsidR="00EE1A54" w:rsidRDefault="00EE1A54">
      <w:proofErr w:type="gramStart"/>
      <w:r>
        <w:t>Dataset :</w:t>
      </w:r>
      <w:proofErr w:type="gramEnd"/>
      <w:r>
        <w:t xml:space="preserve"> </w:t>
      </w:r>
      <w:r w:rsidR="00673838">
        <w:t>Image</w:t>
      </w:r>
      <w:r w:rsidR="00B7309E">
        <w:t>/ Vid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E1A54" w14:paraId="5DF7417C" w14:textId="77777777" w:rsidTr="00EE1A54">
        <w:tc>
          <w:tcPr>
            <w:tcW w:w="4675" w:type="dxa"/>
          </w:tcPr>
          <w:p w14:paraId="44F6F365" w14:textId="77777777" w:rsidR="00EE1A54" w:rsidRDefault="00EE1A54">
            <w:r>
              <w:t>Size</w:t>
            </w:r>
          </w:p>
        </w:tc>
        <w:tc>
          <w:tcPr>
            <w:tcW w:w="4675" w:type="dxa"/>
          </w:tcPr>
          <w:p w14:paraId="50E435F8" w14:textId="62C51072" w:rsidR="00EE1A54" w:rsidRDefault="00E778A8">
            <w:r>
              <w:t>300+ KB</w:t>
            </w:r>
          </w:p>
        </w:tc>
      </w:tr>
      <w:tr w:rsidR="00EE1A54" w14:paraId="4722E304" w14:textId="77777777" w:rsidTr="00EE1A54">
        <w:tc>
          <w:tcPr>
            <w:tcW w:w="4675" w:type="dxa"/>
          </w:tcPr>
          <w:p w14:paraId="71981C71" w14:textId="77777777" w:rsidR="00EE1A54" w:rsidRDefault="00EE1A54">
            <w:r>
              <w:t>Row * Column</w:t>
            </w:r>
          </w:p>
        </w:tc>
        <w:tc>
          <w:tcPr>
            <w:tcW w:w="4675" w:type="dxa"/>
          </w:tcPr>
          <w:p w14:paraId="7388188E" w14:textId="6A2A507B" w:rsidR="00EE1A54" w:rsidRDefault="00E778A8">
            <w:r>
              <w:t>640 * 480</w:t>
            </w:r>
            <w:r w:rsidR="00C9092E">
              <w:t xml:space="preserve"> / 1280 * 720</w:t>
            </w:r>
          </w:p>
        </w:tc>
      </w:tr>
      <w:tr w:rsidR="00EE1A54" w14:paraId="58FE2693" w14:textId="77777777" w:rsidTr="00EE1A54">
        <w:tc>
          <w:tcPr>
            <w:tcW w:w="4675" w:type="dxa"/>
          </w:tcPr>
          <w:p w14:paraId="206BEBCB" w14:textId="77777777" w:rsidR="00EE1A54" w:rsidRDefault="00EE1A54">
            <w:r>
              <w:t>Resolution</w:t>
            </w:r>
          </w:p>
        </w:tc>
        <w:tc>
          <w:tcPr>
            <w:tcW w:w="4675" w:type="dxa"/>
          </w:tcPr>
          <w:p w14:paraId="67418E54" w14:textId="439C18C3" w:rsidR="00EE1A54" w:rsidRDefault="00C9092E">
            <w:r>
              <w:t>360p</w:t>
            </w:r>
          </w:p>
        </w:tc>
      </w:tr>
      <w:tr w:rsidR="00EE1A54" w14:paraId="134A2A92" w14:textId="77777777" w:rsidTr="00E778A8">
        <w:trPr>
          <w:trHeight w:val="188"/>
        </w:trPr>
        <w:tc>
          <w:tcPr>
            <w:tcW w:w="4675" w:type="dxa"/>
          </w:tcPr>
          <w:p w14:paraId="291AAB1F" w14:textId="30032CC2" w:rsidR="00EE1A54" w:rsidRDefault="00E778A8">
            <w:r>
              <w:t xml:space="preserve">File </w:t>
            </w:r>
            <w:r w:rsidR="00EE1A54">
              <w:t xml:space="preserve">Type </w:t>
            </w:r>
          </w:p>
        </w:tc>
        <w:tc>
          <w:tcPr>
            <w:tcW w:w="4675" w:type="dxa"/>
          </w:tcPr>
          <w:p w14:paraId="7F23964E" w14:textId="5C926E6B" w:rsidR="00EE1A54" w:rsidRDefault="00E778A8">
            <w:r>
              <w:t>PNG</w:t>
            </w:r>
            <w:r w:rsidR="00C9092E">
              <w:t xml:space="preserve"> / MP4</w:t>
            </w:r>
          </w:p>
        </w:tc>
      </w:tr>
      <w:tr w:rsidR="00EE1A54" w14:paraId="2C7A2D55" w14:textId="77777777" w:rsidTr="00EE1A54">
        <w:tc>
          <w:tcPr>
            <w:tcW w:w="4675" w:type="dxa"/>
          </w:tcPr>
          <w:p w14:paraId="1F4FDCD0" w14:textId="77777777" w:rsidR="00EE1A54" w:rsidRDefault="00EE1A54">
            <w:r>
              <w:t>Color Model</w:t>
            </w:r>
          </w:p>
        </w:tc>
        <w:tc>
          <w:tcPr>
            <w:tcW w:w="4675" w:type="dxa"/>
          </w:tcPr>
          <w:p w14:paraId="55D6CCC3" w14:textId="51E71280" w:rsidR="00EE1A54" w:rsidRDefault="00C9092E">
            <w:r>
              <w:t>RGB</w:t>
            </w:r>
          </w:p>
        </w:tc>
      </w:tr>
      <w:tr w:rsidR="00EE1A54" w14:paraId="0F14715A" w14:textId="77777777" w:rsidTr="00EE1A54">
        <w:tc>
          <w:tcPr>
            <w:tcW w:w="4675" w:type="dxa"/>
          </w:tcPr>
          <w:p w14:paraId="6629DD35" w14:textId="4B5B6228" w:rsidR="00EE1A54" w:rsidRDefault="00C9092E">
            <w:r>
              <w:t>Frame Rate</w:t>
            </w:r>
          </w:p>
        </w:tc>
        <w:tc>
          <w:tcPr>
            <w:tcW w:w="4675" w:type="dxa"/>
          </w:tcPr>
          <w:p w14:paraId="6F183775" w14:textId="2A365670" w:rsidR="00EE1A54" w:rsidRDefault="00C9092E">
            <w:r>
              <w:t>50 fps</w:t>
            </w:r>
          </w:p>
        </w:tc>
      </w:tr>
      <w:tr w:rsidR="00EE1A54" w14:paraId="3ED094E5" w14:textId="77777777" w:rsidTr="00EE1A54">
        <w:tc>
          <w:tcPr>
            <w:tcW w:w="4675" w:type="dxa"/>
          </w:tcPr>
          <w:p w14:paraId="28DC2B78" w14:textId="61DFE6B6" w:rsidR="00EE1A54" w:rsidRDefault="00EE1A54">
            <w:r>
              <w:t xml:space="preserve">Data </w:t>
            </w:r>
            <w:r w:rsidR="003E0704">
              <w:t>Acquisition</w:t>
            </w:r>
          </w:p>
        </w:tc>
        <w:tc>
          <w:tcPr>
            <w:tcW w:w="4675" w:type="dxa"/>
          </w:tcPr>
          <w:p w14:paraId="217C763C" w14:textId="3B348304" w:rsidR="00EE1A54" w:rsidRDefault="00DF2948">
            <w:r>
              <w:t>&lt;Camera&gt;</w:t>
            </w:r>
          </w:p>
        </w:tc>
      </w:tr>
    </w:tbl>
    <w:p w14:paraId="46E895A4" w14:textId="77777777" w:rsidR="00E27CAE" w:rsidRDefault="00E27CAE"/>
    <w:p w14:paraId="3336BEA3" w14:textId="77777777" w:rsidR="00EE1A54" w:rsidRDefault="00EE1A54">
      <w:r>
        <w:t>Dataset Description</w:t>
      </w:r>
    </w:p>
    <w:p w14:paraId="563C372C" w14:textId="7BCBCCEC" w:rsidR="00EE1A54" w:rsidRDefault="00EE1A54">
      <w:r>
        <w:t xml:space="preserve">The dataset has </w:t>
      </w:r>
      <w:r w:rsidR="00787198">
        <w:t>more than 1000</w:t>
      </w:r>
      <w:r>
        <w:t xml:space="preserve"> images. </w:t>
      </w:r>
    </w:p>
    <w:p w14:paraId="0B319ACC" w14:textId="2EB30173" w:rsidR="002E6678" w:rsidRDefault="002E6678">
      <w:r>
        <w:t>The dataset has challenges like size,</w:t>
      </w:r>
      <w:r w:rsidR="00787198">
        <w:t xml:space="preserve"> </w:t>
      </w:r>
      <w:r>
        <w:t>orientation,</w:t>
      </w:r>
      <w:r w:rsidR="00C52927">
        <w:t xml:space="preserve"> </w:t>
      </w:r>
      <w:r>
        <w:t>Illumination.</w:t>
      </w:r>
    </w:p>
    <w:p w14:paraId="090C31AB" w14:textId="77777777" w:rsidR="002E6678" w:rsidRDefault="002E6678">
      <w:pPr>
        <w:rPr>
          <w:b/>
        </w:rPr>
      </w:pPr>
      <w:r>
        <w:t xml:space="preserve">Analysis vs </w:t>
      </w:r>
      <w:r w:rsidRPr="002E6678">
        <w:rPr>
          <w:b/>
        </w:rPr>
        <w:t>Analytics</w:t>
      </w:r>
    </w:p>
    <w:p w14:paraId="33DA3162" w14:textId="77777777" w:rsidR="002E6678" w:rsidRDefault="002E6678">
      <w:pPr>
        <w:rPr>
          <w:b/>
        </w:rPr>
      </w:pPr>
      <w:r>
        <w:rPr>
          <w:b/>
        </w:rPr>
        <w:t>Analysis</w:t>
      </w:r>
      <w:r w:rsidR="00F8415F">
        <w:rPr>
          <w:b/>
        </w:rPr>
        <w:tab/>
        <w:t>[10 questions]</w:t>
      </w:r>
    </w:p>
    <w:p w14:paraId="54A54249" w14:textId="4ACB2E0B" w:rsidR="002E6678" w:rsidRPr="002E6678" w:rsidRDefault="002E6678">
      <w:r>
        <w:rPr>
          <w:b/>
        </w:rPr>
        <w:t>1.</w:t>
      </w:r>
      <w:r w:rsidR="00B74608">
        <w:rPr>
          <w:b/>
        </w:rPr>
        <w:t xml:space="preserve"> </w:t>
      </w:r>
      <w:r w:rsidRPr="002E6678">
        <w:t xml:space="preserve">How many </w:t>
      </w:r>
      <w:r w:rsidR="00B74608">
        <w:t xml:space="preserve">vehicles in the </w:t>
      </w:r>
      <w:r w:rsidR="00E31345">
        <w:t>frame</w:t>
      </w:r>
    </w:p>
    <w:p w14:paraId="62ECC182" w14:textId="244B5AF1" w:rsidR="002E6678" w:rsidRDefault="002E6678">
      <w:r w:rsidRPr="002E6678">
        <w:t>2.</w:t>
      </w:r>
      <w:r w:rsidR="00B74608">
        <w:t xml:space="preserve"> what are the objects detected in it</w:t>
      </w:r>
    </w:p>
    <w:p w14:paraId="79EC91EF" w14:textId="77722E35" w:rsidR="00C52927" w:rsidRPr="002E6678" w:rsidRDefault="00C52927">
      <w:r>
        <w:t xml:space="preserve">3. How many pedestrians are detected in it </w:t>
      </w:r>
    </w:p>
    <w:p w14:paraId="44E73276" w14:textId="5A923B4C" w:rsidR="00E31345" w:rsidRDefault="008D5B6A">
      <w:r>
        <w:t xml:space="preserve">4. </w:t>
      </w:r>
      <w:r w:rsidR="00E31345">
        <w:t>Detecting road signs.</w:t>
      </w:r>
    </w:p>
    <w:p w14:paraId="11CDA8F9" w14:textId="7B7EA75A" w:rsidR="00420396" w:rsidRDefault="00420396">
      <w:r>
        <w:t>5. Objects on the interest area.</w:t>
      </w:r>
    </w:p>
    <w:p w14:paraId="3ED04A0D" w14:textId="5FCF91AD" w:rsidR="00420396" w:rsidRDefault="00420396">
      <w:r>
        <w:t>6. Lines inside the interest area.</w:t>
      </w:r>
    </w:p>
    <w:p w14:paraId="4F7005AE" w14:textId="77777777" w:rsidR="00420396" w:rsidRDefault="00420396">
      <w:r>
        <w:t xml:space="preserve">7.  Traffic signals detected </w:t>
      </w:r>
    </w:p>
    <w:p w14:paraId="33AB0B49" w14:textId="02AC4397" w:rsidR="00420396" w:rsidRDefault="00420396">
      <w:r>
        <w:t>8. Wet area inside the interest area.</w:t>
      </w:r>
    </w:p>
    <w:p w14:paraId="400C777A" w14:textId="77777777" w:rsidR="00420396" w:rsidRDefault="00420396">
      <w:r>
        <w:t>9. Dividers inside the frame.</w:t>
      </w:r>
    </w:p>
    <w:p w14:paraId="25A9BA2B" w14:textId="0DE47BED" w:rsidR="00420396" w:rsidRDefault="00420396">
      <w:r>
        <w:t xml:space="preserve">10. How far the lanes to be detected. </w:t>
      </w:r>
    </w:p>
    <w:p w14:paraId="5F093809" w14:textId="77777777" w:rsidR="008447EA" w:rsidRPr="002E6678" w:rsidRDefault="008447EA"/>
    <w:p w14:paraId="3CE2ED43" w14:textId="77777777" w:rsidR="002E6678" w:rsidRPr="002E6678" w:rsidRDefault="002E6678">
      <w:pPr>
        <w:rPr>
          <w:b/>
        </w:rPr>
      </w:pPr>
      <w:r>
        <w:rPr>
          <w:b/>
        </w:rPr>
        <w:lastRenderedPageBreak/>
        <w:t>Analytics</w:t>
      </w:r>
      <w:r>
        <w:rPr>
          <w:b/>
        </w:rPr>
        <w:tab/>
      </w:r>
      <w:r>
        <w:rPr>
          <w:b/>
        </w:rPr>
        <w:tab/>
        <w:t>[Historical data]</w:t>
      </w:r>
      <w:r w:rsidR="00F8415F">
        <w:rPr>
          <w:b/>
        </w:rPr>
        <w:tab/>
        <w:t>[10 questions]</w:t>
      </w:r>
    </w:p>
    <w:p w14:paraId="68B509B1" w14:textId="2A94A0F5" w:rsidR="002E6678" w:rsidRDefault="002E6678">
      <w:r>
        <w:t>1.</w:t>
      </w:r>
      <w:r w:rsidR="008D5B6A">
        <w:t xml:space="preserve"> </w:t>
      </w:r>
      <w:r>
        <w:t xml:space="preserve">Why </w:t>
      </w:r>
      <w:r w:rsidR="008D5B6A">
        <w:t>vehicles</w:t>
      </w:r>
      <w:r w:rsidR="00E31345">
        <w:t xml:space="preserve"> </w:t>
      </w:r>
      <w:r w:rsidR="008D5B6A">
        <w:t>are less in specific area</w:t>
      </w:r>
    </w:p>
    <w:p w14:paraId="0441A9CA" w14:textId="6C193B9D" w:rsidR="002E6678" w:rsidRDefault="002E6678">
      <w:r>
        <w:t>2.</w:t>
      </w:r>
      <w:r w:rsidR="008D5B6A">
        <w:t xml:space="preserve"> Why more pedestrians are found at certain point</w:t>
      </w:r>
    </w:p>
    <w:p w14:paraId="1F10D98B" w14:textId="4B1EBF57" w:rsidR="00E31345" w:rsidRDefault="00E31345">
      <w:r>
        <w:t>3. Why the road is wet?</w:t>
      </w:r>
    </w:p>
    <w:p w14:paraId="759F5A5F" w14:textId="48BCAB85" w:rsidR="00E31345" w:rsidRDefault="00E31345">
      <w:r>
        <w:t>4. What type of road we are traveling on.</w:t>
      </w:r>
    </w:p>
    <w:p w14:paraId="090CDE2B" w14:textId="7D780C91" w:rsidR="00E31345" w:rsidRDefault="00E31345">
      <w:r>
        <w:t>5. What time do most people drive</w:t>
      </w:r>
    </w:p>
    <w:p w14:paraId="324B0911" w14:textId="6663E090" w:rsidR="00E31345" w:rsidRDefault="00E31345">
      <w:r>
        <w:t>6. Do people dim their light while passing</w:t>
      </w:r>
    </w:p>
    <w:p w14:paraId="7832C063" w14:textId="5DA8BA1E" w:rsidR="00E31345" w:rsidRDefault="00E31345">
      <w:r>
        <w:t>7. How often a certain route is taken.</w:t>
      </w:r>
    </w:p>
    <w:p w14:paraId="2AB4E508" w14:textId="73853BD4" w:rsidR="00E31345" w:rsidRDefault="00E31345">
      <w:r>
        <w:t>8. How many speed breakers detected to analyze whether there is school nearby.</w:t>
      </w:r>
    </w:p>
    <w:p w14:paraId="399E12CD" w14:textId="5ECC5A2D" w:rsidR="00E31345" w:rsidRDefault="00E31345">
      <w:r>
        <w:t>9. Why there is no horn sign detected</w:t>
      </w:r>
    </w:p>
    <w:p w14:paraId="602E6B03" w14:textId="521F8A10" w:rsidR="00E31345" w:rsidRDefault="00E31345">
      <w:r>
        <w:t xml:space="preserve">10. Why vehicle in the front is slowing down </w:t>
      </w:r>
    </w:p>
    <w:p w14:paraId="664C4017" w14:textId="77777777" w:rsidR="008D5B6A" w:rsidRDefault="008D5B6A" w:rsidP="00F8415F">
      <w:pPr>
        <w:ind w:firstLine="720"/>
      </w:pPr>
    </w:p>
    <w:p w14:paraId="43346F5C" w14:textId="559229D5" w:rsidR="00F8415F" w:rsidRPr="00F8415F" w:rsidRDefault="00F8415F" w:rsidP="00322BD6">
      <w:pPr>
        <w:rPr>
          <w:b/>
        </w:rPr>
      </w:pPr>
      <w:r w:rsidRPr="00F8415F">
        <w:rPr>
          <w:b/>
        </w:rPr>
        <w:t>Industry/</w:t>
      </w:r>
      <w:r w:rsidR="00D720CE">
        <w:rPr>
          <w:b/>
        </w:rPr>
        <w:t>R</w:t>
      </w:r>
      <w:r w:rsidRPr="00F8415F">
        <w:rPr>
          <w:b/>
        </w:rPr>
        <w:t xml:space="preserve">esearch </w:t>
      </w:r>
      <w:r w:rsidR="00D720CE">
        <w:rPr>
          <w:b/>
        </w:rPr>
        <w:t>L</w:t>
      </w:r>
      <w:r w:rsidRPr="00F8415F">
        <w:rPr>
          <w:b/>
        </w:rPr>
        <w:t>abs</w:t>
      </w:r>
      <w:r w:rsidR="008D5B6A">
        <w:rPr>
          <w:b/>
        </w:rPr>
        <w:t xml:space="preserve">: </w:t>
      </w:r>
      <w:hyperlink r:id="rId5" w:history="1">
        <w:r w:rsidR="005036BF" w:rsidRPr="00D720CE">
          <w:rPr>
            <w:rStyle w:val="Hyperlink"/>
            <w:b/>
          </w:rPr>
          <w:t>Tesla</w:t>
        </w:r>
      </w:hyperlink>
      <w:r w:rsidR="005036BF">
        <w:rPr>
          <w:b/>
        </w:rPr>
        <w:t xml:space="preserve">, </w:t>
      </w:r>
      <w:hyperlink r:id="rId6" w:history="1">
        <w:r w:rsidR="008D5B6A" w:rsidRPr="00D720CE">
          <w:rPr>
            <w:rStyle w:val="Hyperlink"/>
            <w:b/>
          </w:rPr>
          <w:t>Waymo</w:t>
        </w:r>
      </w:hyperlink>
      <w:r w:rsidR="00F53137">
        <w:rPr>
          <w:b/>
        </w:rPr>
        <w:t xml:space="preserve">, </w:t>
      </w:r>
      <w:hyperlink r:id="rId7" w:history="1">
        <w:proofErr w:type="spellStart"/>
        <w:r w:rsidR="00F53137" w:rsidRPr="00D720CE">
          <w:rPr>
            <w:rStyle w:val="Hyperlink"/>
            <w:b/>
          </w:rPr>
          <w:t>Zoox</w:t>
        </w:r>
        <w:proofErr w:type="spellEnd"/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</w:tblGrid>
      <w:tr w:rsidR="00E31345" w14:paraId="6EA47B88" w14:textId="77777777" w:rsidTr="00F8415F">
        <w:tc>
          <w:tcPr>
            <w:tcW w:w="4675" w:type="dxa"/>
          </w:tcPr>
          <w:p w14:paraId="4DA101E0" w14:textId="77777777" w:rsidR="00E31345" w:rsidRPr="00F8415F" w:rsidRDefault="00E31345">
            <w:pPr>
              <w:rPr>
                <w:b/>
              </w:rPr>
            </w:pPr>
            <w:r w:rsidRPr="00F8415F">
              <w:rPr>
                <w:b/>
              </w:rPr>
              <w:t>Features</w:t>
            </w:r>
          </w:p>
        </w:tc>
      </w:tr>
      <w:tr w:rsidR="00E31345" w14:paraId="2AB08767" w14:textId="77777777" w:rsidTr="00F8415F">
        <w:tc>
          <w:tcPr>
            <w:tcW w:w="4675" w:type="dxa"/>
          </w:tcPr>
          <w:p w14:paraId="3723F257" w14:textId="04467D8C" w:rsidR="00E31345" w:rsidRDefault="00E31345">
            <w:r>
              <w:t>Lanes</w:t>
            </w:r>
          </w:p>
        </w:tc>
      </w:tr>
      <w:tr w:rsidR="00E31345" w14:paraId="6DC5FA5F" w14:textId="77777777" w:rsidTr="00F8415F">
        <w:tc>
          <w:tcPr>
            <w:tcW w:w="4675" w:type="dxa"/>
          </w:tcPr>
          <w:p w14:paraId="514746C5" w14:textId="1C7DAFAB" w:rsidR="00E31345" w:rsidRDefault="00322BD6">
            <w:r>
              <w:t>C</w:t>
            </w:r>
            <w:r w:rsidR="00E31345">
              <w:t>ars</w:t>
            </w:r>
          </w:p>
        </w:tc>
      </w:tr>
      <w:tr w:rsidR="00E31345" w14:paraId="1D3A62F3" w14:textId="77777777" w:rsidTr="00F8415F">
        <w:tc>
          <w:tcPr>
            <w:tcW w:w="4675" w:type="dxa"/>
          </w:tcPr>
          <w:p w14:paraId="5F230C64" w14:textId="26A2F5C1" w:rsidR="00E31345" w:rsidRDefault="00322BD6">
            <w:r>
              <w:t>P</w:t>
            </w:r>
            <w:r w:rsidR="00E31345">
              <w:t>edestrians</w:t>
            </w:r>
          </w:p>
        </w:tc>
      </w:tr>
      <w:tr w:rsidR="00E31345" w14:paraId="629EDE52" w14:textId="77777777" w:rsidTr="00F8415F">
        <w:tc>
          <w:tcPr>
            <w:tcW w:w="4675" w:type="dxa"/>
          </w:tcPr>
          <w:p w14:paraId="63F2C6E3" w14:textId="6FB64ED3" w:rsidR="00E31345" w:rsidRDefault="00E31345">
            <w:r>
              <w:t>Signals colors</w:t>
            </w:r>
          </w:p>
        </w:tc>
      </w:tr>
      <w:tr w:rsidR="00E31345" w14:paraId="192703AD" w14:textId="77777777" w:rsidTr="00F8415F">
        <w:tc>
          <w:tcPr>
            <w:tcW w:w="4675" w:type="dxa"/>
          </w:tcPr>
          <w:p w14:paraId="03C3E368" w14:textId="66656F0F" w:rsidR="00E31345" w:rsidRDefault="00E31345">
            <w:r>
              <w:t>Size of car</w:t>
            </w:r>
          </w:p>
        </w:tc>
      </w:tr>
      <w:tr w:rsidR="00E31345" w14:paraId="5787C2DF" w14:textId="77777777" w:rsidTr="00F8415F">
        <w:tc>
          <w:tcPr>
            <w:tcW w:w="4675" w:type="dxa"/>
          </w:tcPr>
          <w:p w14:paraId="08C4B980" w14:textId="77777777" w:rsidR="00E31345" w:rsidRDefault="00E31345">
            <w:r>
              <w:t>Color</w:t>
            </w:r>
          </w:p>
        </w:tc>
      </w:tr>
      <w:tr w:rsidR="00E31345" w14:paraId="2B05C574" w14:textId="77777777" w:rsidTr="00F8415F">
        <w:tc>
          <w:tcPr>
            <w:tcW w:w="4675" w:type="dxa"/>
          </w:tcPr>
          <w:p w14:paraId="0D90C2B6" w14:textId="2B8A0E7E" w:rsidR="00E31345" w:rsidRDefault="00E31345" w:rsidP="00420396">
            <w:pPr>
              <w:tabs>
                <w:tab w:val="left" w:pos="1230"/>
              </w:tabs>
            </w:pPr>
            <w:r>
              <w:t>Lines</w:t>
            </w:r>
          </w:p>
        </w:tc>
      </w:tr>
    </w:tbl>
    <w:p w14:paraId="0E4BBE41" w14:textId="77777777" w:rsidR="00F8415F" w:rsidRDefault="00F8415F"/>
    <w:p w14:paraId="0ACE83E8" w14:textId="4651683F" w:rsidR="00F8415F" w:rsidRDefault="00F8415F">
      <w:r>
        <w:t>Problem statement</w:t>
      </w:r>
      <w:r w:rsidR="00322BD6">
        <w:t>:</w:t>
      </w:r>
    </w:p>
    <w:p w14:paraId="2FA708EA" w14:textId="2E8688C0" w:rsidR="00F8415F" w:rsidRDefault="00F8415F">
      <w:r>
        <w:t xml:space="preserve">Given a dataset of </w:t>
      </w:r>
      <w:r w:rsidR="00B74608">
        <w:t>video</w:t>
      </w:r>
      <w:r w:rsidR="00C52927">
        <w:t xml:space="preserve"> or image</w:t>
      </w:r>
      <w:r w:rsidR="00B74608">
        <w:t xml:space="preserve"> of roads, </w:t>
      </w:r>
      <w:r>
        <w:t>th</w:t>
      </w:r>
      <w:r w:rsidR="00B74608">
        <w:t>is case study aim</w:t>
      </w:r>
      <w:r>
        <w:t xml:space="preserve">s to </w:t>
      </w:r>
      <w:r w:rsidR="00B74608">
        <w:t>detect lanes in it which helps the vehicle to move autonomously</w:t>
      </w:r>
    </w:p>
    <w:p w14:paraId="360DC43D" w14:textId="4939B7EA" w:rsidR="00F8415F" w:rsidRDefault="00322BD6">
      <w:r>
        <w:t>D</w:t>
      </w:r>
      <w:r w:rsidR="00F8415F">
        <w:t xml:space="preserve">etermine a </w:t>
      </w:r>
      <w:r w:rsidR="00F8415F" w:rsidRPr="00F8415F">
        <w:rPr>
          <w:b/>
        </w:rPr>
        <w:t>model</w:t>
      </w:r>
      <w:r w:rsidR="00F8415F">
        <w:t xml:space="preserve"> that will perform the following:</w:t>
      </w:r>
    </w:p>
    <w:p w14:paraId="492E19B9" w14:textId="3902D9B5" w:rsidR="00F8415F" w:rsidRDefault="00F8415F" w:rsidP="00F8415F">
      <w:pPr>
        <w:pStyle w:val="ListParagraph"/>
        <w:numPr>
          <w:ilvl w:val="0"/>
          <w:numId w:val="1"/>
        </w:numPr>
      </w:pPr>
      <w:r>
        <w:t xml:space="preserve">Detect </w:t>
      </w:r>
      <w:r w:rsidR="00B74608">
        <w:t>lane</w:t>
      </w:r>
    </w:p>
    <w:p w14:paraId="089DA594" w14:textId="7ED42BDE" w:rsidR="00F8415F" w:rsidRDefault="00B74608" w:rsidP="00F8415F">
      <w:pPr>
        <w:pStyle w:val="ListParagraph"/>
        <w:numPr>
          <w:ilvl w:val="0"/>
          <w:numId w:val="1"/>
        </w:numPr>
      </w:pPr>
      <w:r>
        <w:t>Detect cars and pedestrians on road</w:t>
      </w:r>
    </w:p>
    <w:p w14:paraId="22E5CA4D" w14:textId="77777777" w:rsidR="00F8415F" w:rsidRDefault="00F8415F" w:rsidP="00F8415F"/>
    <w:p w14:paraId="648EB3E7" w14:textId="29E4D075" w:rsidR="00F8415F" w:rsidRDefault="00F8415F"/>
    <w:p w14:paraId="4A1DEDFF" w14:textId="79403323" w:rsidR="00D720CE" w:rsidRDefault="00D720CE"/>
    <w:p w14:paraId="2EF6CE4F" w14:textId="77777777" w:rsidR="00D720CE" w:rsidRDefault="00D720CE"/>
    <w:p w14:paraId="543671D3" w14:textId="77777777" w:rsidR="00736DB9" w:rsidRDefault="00736DB9"/>
    <w:p w14:paraId="51988D24" w14:textId="68CCA20B" w:rsidR="002E6678" w:rsidRDefault="002E6678">
      <w:r>
        <w:lastRenderedPageBreak/>
        <w:t>Reference</w:t>
      </w:r>
      <w:r w:rsidR="001461D8">
        <w:t>:</w:t>
      </w:r>
    </w:p>
    <w:p w14:paraId="1088A279" w14:textId="0615C3F2" w:rsidR="007E6BCB" w:rsidRDefault="002E6678">
      <w:r>
        <w:t>1.</w:t>
      </w:r>
      <w:r w:rsidR="003616E3">
        <w:t xml:space="preserve"> </w:t>
      </w:r>
      <w:hyperlink r:id="rId8" w:history="1">
        <w:r w:rsidR="007E6BCB">
          <w:rPr>
            <w:rStyle w:val="Hyperlink"/>
          </w:rPr>
          <w:t>GitHub - rslim087a/road-video: Video required for finding lane lines</w:t>
        </w:r>
      </w:hyperlink>
    </w:p>
    <w:p w14:paraId="4252CDA0" w14:textId="4FE64AEE" w:rsidR="007E6BCB" w:rsidRDefault="007E6BCB">
      <w:r>
        <w:t xml:space="preserve">2. </w:t>
      </w:r>
      <w:hyperlink r:id="rId9" w:history="1">
        <w:r>
          <w:rPr>
            <w:rStyle w:val="Hyperlink"/>
          </w:rPr>
          <w:t>GitHub - rslim087a/road-image: image required for finding lane lines</w:t>
        </w:r>
      </w:hyperlink>
    </w:p>
    <w:p w14:paraId="646B9151" w14:textId="409AD867" w:rsidR="002E6678" w:rsidRDefault="007E6BCB">
      <w:r>
        <w:t xml:space="preserve">3. </w:t>
      </w:r>
      <w:hyperlink r:id="rId10" w:history="1">
        <w:proofErr w:type="spellStart"/>
        <w:r w:rsidR="003616E3" w:rsidRPr="007E6BCB">
          <w:rPr>
            <w:rStyle w:val="Hyperlink"/>
          </w:rPr>
          <w:t>CULane</w:t>
        </w:r>
        <w:proofErr w:type="spellEnd"/>
        <w:r w:rsidR="002E6678" w:rsidRPr="007E6BCB">
          <w:rPr>
            <w:rStyle w:val="Hyperlink"/>
          </w:rPr>
          <w:t xml:space="preserve"> dataset</w:t>
        </w:r>
      </w:hyperlink>
    </w:p>
    <w:p w14:paraId="0DB2B834" w14:textId="098D45BC" w:rsidR="002E6678" w:rsidRDefault="007E6BCB">
      <w:r>
        <w:t>4</w:t>
      </w:r>
      <w:r w:rsidR="002E6678">
        <w:t>.</w:t>
      </w:r>
      <w:r w:rsidR="002E6678" w:rsidRPr="002E6678">
        <w:t xml:space="preserve"> </w:t>
      </w:r>
      <w:hyperlink r:id="rId11" w:history="1">
        <w:r w:rsidR="001536F3" w:rsidRPr="007E6BCB">
          <w:rPr>
            <w:rStyle w:val="Hyperlink"/>
          </w:rPr>
          <w:t>Real-time detection of road lane-lines for autonomous driving</w:t>
        </w:r>
      </w:hyperlink>
    </w:p>
    <w:p w14:paraId="1C516C53" w14:textId="535C1AE2" w:rsidR="00F8415F" w:rsidRDefault="007E6BCB">
      <w:r>
        <w:t>5</w:t>
      </w:r>
      <w:r w:rsidR="00F8415F">
        <w:t>.</w:t>
      </w:r>
      <w:r w:rsidR="003616E3">
        <w:t xml:space="preserve"> </w:t>
      </w:r>
      <w:hyperlink r:id="rId12" w:history="1">
        <w:r w:rsidR="001536F3" w:rsidRPr="007E6BCB">
          <w:rPr>
            <w:rStyle w:val="Hyperlink"/>
          </w:rPr>
          <w:t>Multi-Lane Detection and Tracking Using Vision for Traffic Situation Awareness</w:t>
        </w:r>
      </w:hyperlink>
    </w:p>
    <w:p w14:paraId="192D8A64" w14:textId="103942BD" w:rsidR="00D6505E" w:rsidRDefault="00736DB9" w:rsidP="007E6BCB">
      <w:r w:rsidRPr="00ED66AF">
        <w:drawing>
          <wp:anchor distT="0" distB="0" distL="114300" distR="114300" simplePos="0" relativeHeight="251659264" behindDoc="0" locked="0" layoutInCell="1" allowOverlap="1" wp14:anchorId="54D9C107" wp14:editId="5D4DE439">
            <wp:simplePos x="0" y="0"/>
            <wp:positionH relativeFrom="column">
              <wp:posOffset>161925</wp:posOffset>
            </wp:positionH>
            <wp:positionV relativeFrom="paragraph">
              <wp:posOffset>3388360</wp:posOffset>
            </wp:positionV>
            <wp:extent cx="5943600" cy="3349625"/>
            <wp:effectExtent l="0" t="0" r="0" b="317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5E8E" w:rsidRPr="00ED66AF">
        <w:drawing>
          <wp:anchor distT="0" distB="0" distL="114300" distR="114300" simplePos="0" relativeHeight="251658240" behindDoc="0" locked="0" layoutInCell="1" allowOverlap="1" wp14:anchorId="18360E78" wp14:editId="28FF1BA7">
            <wp:simplePos x="0" y="0"/>
            <wp:positionH relativeFrom="column">
              <wp:posOffset>161925</wp:posOffset>
            </wp:positionH>
            <wp:positionV relativeFrom="paragraph">
              <wp:posOffset>362585</wp:posOffset>
            </wp:positionV>
            <wp:extent cx="5943600" cy="3347085"/>
            <wp:effectExtent l="0" t="0" r="0" b="571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6BCB">
        <w:t>6</w:t>
      </w:r>
      <w:r w:rsidR="001536F3">
        <w:t xml:space="preserve">. </w:t>
      </w:r>
      <w:hyperlink r:id="rId15" w:anchor=":~:text=Vehicle%20tracking%20has%20been%20performed,using%20adaptive%20background%20subtraction%20technique." w:history="1">
        <w:r w:rsidR="001536F3" w:rsidRPr="007E6BCB">
          <w:rPr>
            <w:rStyle w:val="Hyperlink"/>
          </w:rPr>
          <w:t>Real-Time Tracking and Lane Line Detection Technique for an Autonomous Ground Vehicle System</w:t>
        </w:r>
      </w:hyperlink>
    </w:p>
    <w:sectPr w:rsidR="00D6505E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rwUA+2YCiSwAAAA="/>
  </w:docVars>
  <w:rsids>
    <w:rsidRoot w:val="00EE1A54"/>
    <w:rsid w:val="000B7606"/>
    <w:rsid w:val="00111DE6"/>
    <w:rsid w:val="00112592"/>
    <w:rsid w:val="001461D8"/>
    <w:rsid w:val="001536F3"/>
    <w:rsid w:val="001D53A9"/>
    <w:rsid w:val="002B6A97"/>
    <w:rsid w:val="002C1CF1"/>
    <w:rsid w:val="002E6678"/>
    <w:rsid w:val="00322BD6"/>
    <w:rsid w:val="003616E3"/>
    <w:rsid w:val="003E0704"/>
    <w:rsid w:val="00420396"/>
    <w:rsid w:val="005036BF"/>
    <w:rsid w:val="00530802"/>
    <w:rsid w:val="005E17E1"/>
    <w:rsid w:val="006661C0"/>
    <w:rsid w:val="00673838"/>
    <w:rsid w:val="00736DB9"/>
    <w:rsid w:val="00787198"/>
    <w:rsid w:val="007E6BCB"/>
    <w:rsid w:val="008447EA"/>
    <w:rsid w:val="00875E8E"/>
    <w:rsid w:val="008D5B6A"/>
    <w:rsid w:val="00974DB3"/>
    <w:rsid w:val="009F4E52"/>
    <w:rsid w:val="00B7309E"/>
    <w:rsid w:val="00B74608"/>
    <w:rsid w:val="00C52927"/>
    <w:rsid w:val="00C9092E"/>
    <w:rsid w:val="00CF6D6E"/>
    <w:rsid w:val="00D434A4"/>
    <w:rsid w:val="00D6505E"/>
    <w:rsid w:val="00D720CE"/>
    <w:rsid w:val="00DF2948"/>
    <w:rsid w:val="00E27CAE"/>
    <w:rsid w:val="00E31345"/>
    <w:rsid w:val="00E778A8"/>
    <w:rsid w:val="00ED66AF"/>
    <w:rsid w:val="00EE1A54"/>
    <w:rsid w:val="00EF0AC4"/>
    <w:rsid w:val="00F50004"/>
    <w:rsid w:val="00F53137"/>
    <w:rsid w:val="00F8415F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lim087a/road-video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zoox.com" TargetMode="External"/><Relationship Id="rId12" Type="http://schemas.openxmlformats.org/officeDocument/2006/relationships/hyperlink" Target="https://ieeexplore.ieee.org/document/9253415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aymo.com" TargetMode="External"/><Relationship Id="rId11" Type="http://schemas.openxmlformats.org/officeDocument/2006/relationships/hyperlink" Target="https://www.researchgate.net/publication/331478663_Real-Time_Detection_of_Road_Lane-Lines_for_Autonomous_Driving" TargetMode="External"/><Relationship Id="rId5" Type="http://schemas.openxmlformats.org/officeDocument/2006/relationships/hyperlink" Target="https://www.tesla.com/autopilot" TargetMode="External"/><Relationship Id="rId15" Type="http://schemas.openxmlformats.org/officeDocument/2006/relationships/hyperlink" Target="https://link.springer.com/chapter/10.1007/978-981-15-0633-8_156" TargetMode="External"/><Relationship Id="rId10" Type="http://schemas.openxmlformats.org/officeDocument/2006/relationships/hyperlink" Target="https://xingangpan.github.io/projects/CULan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slim087a/road-image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39</cp:revision>
  <dcterms:created xsi:type="dcterms:W3CDTF">2021-04-08T09:55:00Z</dcterms:created>
  <dcterms:modified xsi:type="dcterms:W3CDTF">2021-04-11T15:19:00Z</dcterms:modified>
</cp:coreProperties>
</file>